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dellín, Colombia</w:t>
      </w:r>
    </w:p>
    <w:bookmarkStart w:id="20" w:name="X3cc5ba34a87ba235d7133b3ffae8c7d2d79a058"/>
    <w:p>
      <w:pPr>
        <w:pStyle w:val="Heading2"/>
      </w:pPr>
      <w:r>
        <w:t xml:space="preserve">Subject: Internship Application for Welder Position – Passionate &amp; Skilled Candidate Eager to Contribute in Medellín's Industrial Landscape</w:t>
      </w:r>
    </w:p>
    <w:p>
      <w:pPr>
        <w:pStyle w:val="FirstParagraph"/>
      </w:pPr>
      <w:r>
        <w:t xml:space="preserve">Dear Hiring Manager,</w:t>
      </w:r>
    </w:p>
    <w:p>
      <w:pPr>
        <w:pStyle w:val="BodyText"/>
      </w:pPr>
      <w:r>
        <w:t xml:space="preserve">I am writing with profound enthusiasm to express my interest in the Welder Internship position at your esteemed organization, as advertised on [Platform where job was posted - e.g., LinkedIn, company website, or local Colombian job portal]. As a dedicated and technically proficient welding student deeply committed to advancing my skills within Colombia's dynamic industrial sector, I am confident that my academic foundation, practical experience, and unwavering passion align perfectly with the requirements of this</w:t>
      </w:r>
      <w:r>
        <w:t xml:space="preserve"> </w:t>
      </w:r>
      <w:r>
        <w:rPr>
          <w:bCs/>
          <w:b/>
        </w:rPr>
        <w:t xml:space="preserve">Internship Application Letter</w:t>
      </w:r>
      <w:r>
        <w:t xml:space="preserve"> </w:t>
      </w:r>
      <w:r>
        <w:t xml:space="preserve">opportunity. I am particularly excited about the prospect of contributing to your team in Medellín, a city renowned for its vibrant engineering culture and commitment to sustainable infrastructure development.</w:t>
      </w:r>
    </w:p>
    <w:p>
      <w:pPr>
        <w:pStyle w:val="BodyText"/>
      </w:pPr>
      <w:r>
        <w:t xml:space="preserve">My journey as a future</w:t>
      </w:r>
      <w:r>
        <w:t xml:space="preserve"> </w:t>
      </w:r>
      <w:r>
        <w:rPr>
          <w:bCs/>
          <w:b/>
        </w:rPr>
        <w:t xml:space="preserve">Welder</w:t>
      </w:r>
      <w:r>
        <w:t xml:space="preserve"> </w:t>
      </w:r>
      <w:r>
        <w:t xml:space="preserve">has been meticulously shaped through rigorous academic training at [Your University/Technical Institution Name] in Colombia, where I completed coursework specifically focused on industrial welding standards, metallurgy, blueprint reading (including NTC 4395 and ASTM specifications), and advanced welding techniques such as MIG, TIG, SMAW (Shielded Metal Arc Welding), and FCAW. I have consistently achieved top marks in practical assessments at our university's state-of-the-art welding lab, which is equipped with modern CNC plasma cutters, multi-position welders for pipe work (critical for Medellín’s growing construction sector), and safety-focused environments mirroring real-world Colombian industrial settings. Beyond the classroom, I actively sought hands-on experience through supervised projects – including the fabrication of a 1:5 scale model of a pedestrian bridge structure using stainless steel tubing (a material frequently used in Medellín’s iconic public infrastructure like the Parque de los Pies Descalzos), where I mastered precision TIG welding on thin gauge materials under strict quality control protocols.</w:t>
      </w:r>
    </w:p>
    <w:p>
      <w:pPr>
        <w:pStyle w:val="BodyText"/>
      </w:pPr>
      <w:r>
        <w:t xml:space="preserve">What drives me most passionately is the tangible impact of welding on Colombia's progress, especially within Medellín. This city, affectionately known as "La Ciudad de la Eterna Primavera" (City of Eternal Spring), is a powerhouse of innovation and infrastructure development – from the world-renowned Metrocable system connecting hillside neighborhoods to large-scale manufacturing hubs in La Ceja and Envigado. I have followed with great interest how companies like [Mention a Local Company or Project if possible, e.g., Cemex Colombia's Medellín plant, construction firms working on the Medellín Metropolitan Park expansions] are leveraging skilled welding talent to build safer, more efficient structures. As someone who has grown up witnessing the city’s transformation from within, I understand that excellence in welding isn't merely a technical skill; it's an essential pillar of community safety and urban development in</w:t>
      </w:r>
      <w:r>
        <w:t xml:space="preserve"> </w:t>
      </w:r>
      <w:r>
        <w:rPr>
          <w:bCs/>
          <w:b/>
        </w:rPr>
        <w:t xml:space="preserve">Colombia Medellín</w:t>
      </w:r>
      <w:r>
        <w:t xml:space="preserve">. The opportunity to learn under experienced professionals while directly supporting projects that shape my home city is an unparalleled motivator.</w:t>
      </w:r>
    </w:p>
    <w:p>
      <w:pPr>
        <w:pStyle w:val="BodyText"/>
      </w:pPr>
      <w:r>
        <w:t xml:space="preserve">During my academic tenure, I have developed not only technical prowess but also the soft skills crucial for success in a collaborative, safety-conscious industrial environment. I am fluent in Spanish (native) and have intermediate proficiency in English – essential for reading international technical manuals and communicating within diverse teams common in Medellín's export-oriented manufacturing sector. My commitment to safety is absolute; I am certified in OSHA 10 General Industry standards (and familiar with Colombian NTC 4395 safety regulations) and consistently prioritize proper PPE usage, hazard identification, and adherence to strict quality assurance checklists. Furthermore, I thrive in fast-paced settings: I previously assisted as a junior welder on a municipal project repairing reinforced concrete frameworks for Medellín’s water treatment facilities during summer break, managing tight deadlines while maintaining flawless workmanship under the supervision of lead welders.</w:t>
      </w:r>
    </w:p>
    <w:p>
      <w:pPr>
        <w:pStyle w:val="BodyText"/>
      </w:pPr>
      <w:r>
        <w:t xml:space="preserve">My motivation for applying specifically to your company stems from its well-documented reputation for fostering talent and contributing meaningfully to Medellín's industrial ecosystem. I admire your commitment to [Mention something specific about the company: e.g., sustainable construction practices, investment in local technical training programs, or a notable project in the region]. The prospect of gaining mentorship from seasoned professionals within this environment – learning not just advanced welding techniques but also industry best practices relevant to our national context – is exactly what I seek. This</w:t>
      </w:r>
      <w:r>
        <w:t xml:space="preserve"> </w:t>
      </w:r>
      <w:r>
        <w:rPr>
          <w:bCs/>
          <w:b/>
        </w:rPr>
        <w:t xml:space="preserve">Internship Application Letter</w:t>
      </w:r>
      <w:r>
        <w:t xml:space="preserve"> </w:t>
      </w:r>
      <w:r>
        <w:t xml:space="preserve">represents my earnest commitment to transitioning from classroom theory into practical, impactful contribution within the very heart of Colombia's manufacturing and construction evolution.</w:t>
      </w:r>
    </w:p>
    <w:p>
      <w:pPr>
        <w:pStyle w:val="BodyText"/>
      </w:pPr>
      <w:r>
        <w:t xml:space="preserve">I am deeply aware that an internship in Medellín requires not only technical skill but also cultural adaptability and respect for local work ethics. I possess a strong sense of community, having volunteered with youth programs promoting technical education in my neighborhood (Barrio El Poblado), which has honed my patience and communication abilities – invaluable when working with diverse teams on complex projects. I am fully prepared to relocate to Medellín immediately upon acceptance and am committed to adhering strictly to Colombian labor regulations governing student internships.</w:t>
      </w:r>
    </w:p>
    <w:p>
      <w:pPr>
        <w:pStyle w:val="BodyText"/>
      </w:pPr>
      <w:r>
        <w:t xml:space="preserve">Thank you for considering my application for this vital</w:t>
      </w:r>
      <w:r>
        <w:t xml:space="preserve"> </w:t>
      </w:r>
      <w:r>
        <w:rPr>
          <w:bCs/>
          <w:b/>
        </w:rPr>
        <w:t xml:space="preserve">Welder</w:t>
      </w:r>
      <w:r>
        <w:t xml:space="preserve"> </w:t>
      </w:r>
      <w:r>
        <w:t xml:space="preserve">internship opportunity in the thriving industrial hub of</w:t>
      </w:r>
      <w:r>
        <w:t xml:space="preserve"> </w:t>
      </w:r>
      <w:r>
        <w:rPr>
          <w:bCs/>
          <w:b/>
        </w:rPr>
        <w:t xml:space="preserve">Colombia Medellín</w:t>
      </w:r>
      <w:r>
        <w:t xml:space="preserve">. I have attached my resume, which provides further detail on my certifications, academic projects, and practical experiences. I am eager to discuss how my proactive approach, dedication to precision welding standards, and passion for contributing to Medellín's future can benefit your team. Please feel free to contact me at [Your Phone Number] or [Your Email Address] at your earliest convenience. I look forward to the possibility of contributing meaningfully under your guida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Colombia Medellín</dc:title>
  <dc:creator/>
  <dc:language>en</dc:language>
  <cp:keywords/>
  <dcterms:created xsi:type="dcterms:W3CDTF">2026-07-23T17:14:44Z</dcterms:created>
  <dcterms:modified xsi:type="dcterms:W3CDTF">2026-07-23T17:14:44Z</dcterms:modified>
</cp:coreProperties>
</file>

<file path=docProps/custom.xml><?xml version="1.0" encoding="utf-8"?>
<Properties xmlns="http://schemas.openxmlformats.org/officeDocument/2006/custom-properties" xmlns:vt="http://schemas.openxmlformats.org/officeDocument/2006/docPropsVTypes"/>
</file>